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97" w:type="dxa"/>
        <w:tblInd w:w="108" w:type="dxa"/>
        <w:tblLook w:val="04A0" w:firstRow="1" w:lastRow="0" w:firstColumn="1" w:lastColumn="0" w:noHBand="0" w:noVBand="1"/>
      </w:tblPr>
      <w:tblGrid>
        <w:gridCol w:w="1941"/>
        <w:gridCol w:w="4915"/>
        <w:gridCol w:w="824"/>
        <w:gridCol w:w="1287"/>
        <w:gridCol w:w="266"/>
        <w:gridCol w:w="266"/>
      </w:tblGrid>
      <w:tr w:rsidR="004740EC" w:rsidRPr="004740EC" w:rsidTr="002B3A0D">
        <w:trPr>
          <w:trHeight w:val="1663"/>
        </w:trPr>
        <w:tc>
          <w:tcPr>
            <w:tcW w:w="949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740EC" w:rsidRPr="004740EC" w:rsidRDefault="002B3A0D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>
                      <wp:simplePos x="0" y="0"/>
                      <wp:positionH relativeFrom="column">
                        <wp:posOffset>902970</wp:posOffset>
                      </wp:positionH>
                      <wp:positionV relativeFrom="paragraph">
                        <wp:posOffset>-494665</wp:posOffset>
                      </wp:positionV>
                      <wp:extent cx="4238625" cy="523875"/>
                      <wp:effectExtent l="0" t="0" r="0" b="952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38625" cy="5238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32098C" w:rsidRPr="0032098C" w:rsidRDefault="00023D58" w:rsidP="0032098C">
                                  <w:pPr>
                                    <w:jc w:val="center"/>
                                    <w:rPr>
                                      <w:rFonts w:ascii="Century Gothic" w:hAnsi="Century Gothic" w:cs="Segoe UI Historic"/>
                                      <w:b/>
                                      <w:color w:val="BF8F00" w:themeColor="accent4" w:themeShade="BF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Century Gothic" w:hAnsi="Century Gothic" w:cs="Segoe UI Historic"/>
                                      <w:b/>
                                      <w:color w:val="BF8F00" w:themeColor="accent4" w:themeShade="BF"/>
                                      <w:sz w:val="32"/>
                                    </w:rPr>
                                    <w:t xml:space="preserve">     </w:t>
                                  </w:r>
                                  <w:r w:rsidR="0032098C" w:rsidRPr="0032098C">
                                    <w:rPr>
                                      <w:rFonts w:ascii="Century Gothic" w:hAnsi="Century Gothic" w:cs="Segoe UI Historic"/>
                                      <w:b/>
                                      <w:color w:val="BF8F00" w:themeColor="accent4" w:themeShade="BF"/>
                                      <w:sz w:val="32"/>
                                    </w:rPr>
                                    <w:t>FEEDBACK FORM TO CANDIDATE</w:t>
                                  </w:r>
                                  <w:bookmarkStart w:id="0" w:name="_GoBack"/>
                                  <w:bookmarkEnd w:id="0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71.1pt;margin-top:-38.95pt;width:333.75pt;height:41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" filled="f" stroked="f">
                      <v:textbox>
                        <w:txbxContent>
                          <w:p w:rsidR="0032098C" w:rsidRPr="0032098C" w:rsidRDefault="00023D58" w:rsidP="0032098C">
                            <w:pPr>
                              <w:jc w:val="center"/>
                              <w:rPr>
                                <w:rFonts w:ascii="Century Gothic" w:hAnsi="Century Gothic" w:cs="Segoe UI Historic"/>
                                <w:b/>
                                <w:color w:val="BF8F00" w:themeColor="accent4" w:themeShade="BF"/>
                                <w:sz w:val="32"/>
                              </w:rPr>
                            </w:pPr>
                            <w:r>
                              <w:rPr>
                                <w:rFonts w:ascii="Century Gothic" w:hAnsi="Century Gothic" w:cs="Segoe UI Historic"/>
                                <w:b/>
                                <w:color w:val="BF8F00" w:themeColor="accent4" w:themeShade="BF"/>
                                <w:sz w:val="32"/>
                              </w:rPr>
                              <w:t xml:space="preserve">     </w:t>
                            </w:r>
                            <w:r w:rsidR="0032098C" w:rsidRPr="0032098C">
                              <w:rPr>
                                <w:rFonts w:ascii="Century Gothic" w:hAnsi="Century Gothic" w:cs="Segoe UI Historic"/>
                                <w:b/>
                                <w:color w:val="BF8F00" w:themeColor="accent4" w:themeShade="BF"/>
                                <w:sz w:val="32"/>
                              </w:rPr>
                              <w:t>FEEDBACK FORM TO CANDIDATE</w:t>
                            </w:r>
                            <w:bookmarkStart w:id="1" w:name="_GoBack"/>
                            <w:bookmarkEnd w:id="1"/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</w:p>
        </w:tc>
      </w:tr>
      <w:tr w:rsidR="004740EC" w:rsidRPr="004740EC" w:rsidTr="002B3A0D">
        <w:trPr>
          <w:trHeight w:val="594"/>
        </w:trPr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  <w:t>Candidate's Name:</w:t>
            </w:r>
          </w:p>
        </w:tc>
        <w:tc>
          <w:tcPr>
            <w:tcW w:w="75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  <w:t> </w:t>
            </w:r>
          </w:p>
        </w:tc>
      </w:tr>
      <w:tr w:rsidR="004740EC" w:rsidRPr="004740EC" w:rsidTr="002B3A0D">
        <w:trPr>
          <w:trHeight w:val="578"/>
        </w:trPr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  <w:t>Feedback to candidate</w:t>
            </w:r>
          </w:p>
        </w:tc>
      </w:tr>
      <w:tr w:rsidR="004740EC" w:rsidRPr="004740EC" w:rsidTr="002B3A0D">
        <w:trPr>
          <w:trHeight w:val="578"/>
        </w:trPr>
        <w:tc>
          <w:tcPr>
            <w:tcW w:w="685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General comments [Strengths / Improvements needed]</w:t>
            </w:r>
          </w:p>
        </w:tc>
        <w:tc>
          <w:tcPr>
            <w:tcW w:w="21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  <w:tc>
          <w:tcPr>
            <w:tcW w:w="2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  <w:tc>
          <w:tcPr>
            <w:tcW w:w="2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</w:tr>
      <w:tr w:rsidR="004740EC" w:rsidRPr="004740EC" w:rsidTr="002B3A0D">
        <w:trPr>
          <w:trHeight w:val="578"/>
        </w:trPr>
        <w:tc>
          <w:tcPr>
            <w:tcW w:w="9497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</w:tr>
      <w:tr w:rsidR="004740EC" w:rsidRPr="004740EC" w:rsidTr="002B3A0D">
        <w:trPr>
          <w:trHeight w:val="578"/>
        </w:trPr>
        <w:tc>
          <w:tcPr>
            <w:tcW w:w="9497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CB0BDD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en-PH"/>
              </w:rPr>
              <w:drawing>
                <wp:anchor distT="0" distB="0" distL="114300" distR="114300" simplePos="0" relativeHeight="251651584" behindDoc="1" locked="0" layoutInCell="1" allowOverlap="1">
                  <wp:simplePos x="0" y="0"/>
                  <wp:positionH relativeFrom="column">
                    <wp:posOffset>1728470</wp:posOffset>
                  </wp:positionH>
                  <wp:positionV relativeFrom="paragraph">
                    <wp:posOffset>177800</wp:posOffset>
                  </wp:positionV>
                  <wp:extent cx="2548890" cy="3171825"/>
                  <wp:effectExtent l="0" t="0" r="381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CCI LOGO.png"/>
                          <pic:cNvPicPr/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artisticPhotocopy trans="10000" detail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8890" cy="3171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740EC"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</w:tr>
      <w:tr w:rsidR="004740EC" w:rsidRPr="004740EC" w:rsidTr="002B3A0D">
        <w:trPr>
          <w:trHeight w:val="578"/>
        </w:trPr>
        <w:tc>
          <w:tcPr>
            <w:tcW w:w="9497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</w:tr>
      <w:tr w:rsidR="004740EC" w:rsidRPr="004740EC" w:rsidTr="002B3A0D">
        <w:trPr>
          <w:trHeight w:val="578"/>
        </w:trPr>
        <w:tc>
          <w:tcPr>
            <w:tcW w:w="9497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</w:tr>
      <w:tr w:rsidR="004740EC" w:rsidRPr="004740EC" w:rsidTr="002B3A0D">
        <w:trPr>
          <w:trHeight w:val="578"/>
        </w:trPr>
        <w:tc>
          <w:tcPr>
            <w:tcW w:w="9497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</w:tr>
      <w:tr w:rsidR="004740EC" w:rsidRPr="004740EC" w:rsidTr="002B3A0D">
        <w:trPr>
          <w:trHeight w:val="578"/>
        </w:trPr>
        <w:tc>
          <w:tcPr>
            <w:tcW w:w="9497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</w:tr>
      <w:tr w:rsidR="004740EC" w:rsidRPr="004740EC" w:rsidTr="002B3A0D">
        <w:trPr>
          <w:trHeight w:val="3652"/>
        </w:trPr>
        <w:tc>
          <w:tcPr>
            <w:tcW w:w="9497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</w:tr>
      <w:tr w:rsidR="004740EC" w:rsidRPr="004740EC" w:rsidTr="002B3A0D">
        <w:trPr>
          <w:trHeight w:val="455"/>
        </w:trPr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  <w:t>Candidate signature:</w:t>
            </w:r>
          </w:p>
        </w:tc>
        <w:tc>
          <w:tcPr>
            <w:tcW w:w="4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  <w:t>Date :</w:t>
            </w:r>
          </w:p>
        </w:tc>
        <w:tc>
          <w:tcPr>
            <w:tcW w:w="18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</w:tr>
      <w:tr w:rsidR="004740EC" w:rsidRPr="004740EC" w:rsidTr="002B3A0D">
        <w:trPr>
          <w:trHeight w:val="440"/>
        </w:trPr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  <w:t>Assessor signature:</w:t>
            </w:r>
          </w:p>
        </w:tc>
        <w:tc>
          <w:tcPr>
            <w:tcW w:w="4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b/>
                <w:bCs/>
                <w:color w:val="000000"/>
                <w:lang w:eastAsia="en-PH"/>
              </w:rPr>
              <w:t>Date :</w:t>
            </w:r>
          </w:p>
        </w:tc>
        <w:tc>
          <w:tcPr>
            <w:tcW w:w="18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740EC" w:rsidRPr="004740EC" w:rsidRDefault="004740EC" w:rsidP="00474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PH"/>
              </w:rPr>
            </w:pPr>
            <w:r w:rsidRPr="004740EC">
              <w:rPr>
                <w:rFonts w:ascii="Calibri" w:eastAsia="Times New Roman" w:hAnsi="Calibri" w:cs="Calibri"/>
                <w:color w:val="000000"/>
                <w:lang w:eastAsia="en-PH"/>
              </w:rPr>
              <w:t> </w:t>
            </w:r>
          </w:p>
        </w:tc>
      </w:tr>
    </w:tbl>
    <w:p w:rsidR="002165E1" w:rsidRDefault="002B3A0D">
      <w:r>
        <w:rPr>
          <w:rFonts w:ascii="Calibri" w:eastAsia="Times New Roman" w:hAnsi="Calibri" w:cs="Calibri"/>
          <w:noProof/>
          <w:color w:val="000000"/>
          <w:lang w:eastAsia="en-PH"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column">
              <wp:posOffset>90805</wp:posOffset>
            </wp:positionH>
            <wp:positionV relativeFrom="paragraph">
              <wp:posOffset>-7566660</wp:posOffset>
            </wp:positionV>
            <wp:extent cx="718820" cy="895350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CI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882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noProof/>
          <w:color w:val="000000"/>
          <w:lang w:eastAsia="en-PH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5CE6BA4" wp14:editId="0B047422">
                <wp:simplePos x="0" y="0"/>
                <wp:positionH relativeFrom="column">
                  <wp:posOffset>812800</wp:posOffset>
                </wp:positionH>
                <wp:positionV relativeFrom="paragraph">
                  <wp:posOffset>-7508875</wp:posOffset>
                </wp:positionV>
                <wp:extent cx="5257800" cy="295275"/>
                <wp:effectExtent l="0" t="0" r="0" b="952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260B1" w:rsidRPr="00CB0BDD" w:rsidRDefault="00A260B1" w:rsidP="00A260B1">
                            <w:pPr>
                              <w:jc w:val="center"/>
                              <w:rPr>
                                <w:rFonts w:ascii="Century Gothic" w:hAnsi="Century Gothic" w:cs="Segoe UI Historic"/>
                                <w:color w:val="525252" w:themeColor="accent3" w:themeShade="80"/>
                                <w:sz w:val="24"/>
                              </w:rPr>
                            </w:pPr>
                            <w:r w:rsidRPr="00CB0BDD">
                              <w:rPr>
                                <w:rFonts w:ascii="Century Gothic" w:hAnsi="Century Gothic" w:cs="Segoe UI Historic"/>
                                <w:color w:val="525252" w:themeColor="accent3" w:themeShade="80"/>
                                <w:sz w:val="24"/>
                              </w:rPr>
                              <w:t>CHAMBER ASSESSMENT, CERTIFICATION AND ACCREDITATION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E6BA4" id="Rectangle 26" o:spid="_x0000_s1027" style="position:absolute;margin-left:64pt;margin-top:-591.25pt;width:414pt;height:23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" filled="f" stroked="f">
                <v:textbox>
                  <w:txbxContent>
                    <w:p w:rsidR="00A260B1" w:rsidRPr="00CB0BDD" w:rsidRDefault="00A260B1" w:rsidP="00A260B1">
                      <w:pPr>
                        <w:jc w:val="center"/>
                        <w:rPr>
                          <w:rFonts w:ascii="Century Gothic" w:hAnsi="Century Gothic" w:cs="Segoe UI Historic"/>
                          <w:color w:val="525252" w:themeColor="accent3" w:themeShade="80"/>
                          <w:sz w:val="24"/>
                        </w:rPr>
                      </w:pPr>
                      <w:r w:rsidRPr="00CB0BDD">
                        <w:rPr>
                          <w:rFonts w:ascii="Century Gothic" w:hAnsi="Century Gothic" w:cs="Segoe UI Historic"/>
                          <w:color w:val="525252" w:themeColor="accent3" w:themeShade="80"/>
                          <w:sz w:val="24"/>
                        </w:rPr>
                        <w:t>CHAMBER ASSESSMENT, CERTIFICATION AND ACCREDITATION SYSTEM</w:t>
                      </w:r>
                    </w:p>
                  </w:txbxContent>
                </v:textbox>
              </v:rect>
            </w:pict>
          </mc:Fallback>
        </mc:AlternateContent>
      </w:r>
    </w:p>
    <w:sectPr w:rsidR="002165E1" w:rsidSect="002B3A0D">
      <w:headerReference w:type="default" r:id="rId9"/>
      <w:footerReference w:type="default" r:id="rId10"/>
      <w:pgSz w:w="11907" w:h="16840" w:code="9"/>
      <w:pgMar w:top="1712" w:right="1440" w:bottom="1440" w:left="1440" w:header="720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3278" w:rsidRDefault="00F63278" w:rsidP="004740EC">
      <w:pPr>
        <w:spacing w:after="0" w:line="240" w:lineRule="auto"/>
      </w:pPr>
      <w:r>
        <w:separator/>
      </w:r>
    </w:p>
  </w:endnote>
  <w:endnote w:type="continuationSeparator" w:id="0">
    <w:p w:rsidR="00F63278" w:rsidRDefault="00F63278" w:rsidP="00474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40EC" w:rsidRDefault="004740EC">
    <w:pPr>
      <w:pStyle w:val="Footer"/>
    </w:pPr>
    <w:r w:rsidRPr="004740EC">
      <w:t>CCCI - ACAS Unit. ©2017</w:t>
    </w:r>
    <w:r>
      <w:tab/>
    </w:r>
    <w:r>
      <w:tab/>
    </w:r>
    <w:r w:rsidR="0032098C">
      <w:rPr>
        <w:b/>
        <w:i/>
      </w:rPr>
      <w:t>ACAS -006 - 0/04-06-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3278" w:rsidRDefault="00F63278" w:rsidP="004740EC">
      <w:pPr>
        <w:spacing w:after="0" w:line="240" w:lineRule="auto"/>
      </w:pPr>
      <w:r>
        <w:separator/>
      </w:r>
    </w:p>
  </w:footnote>
  <w:footnote w:type="continuationSeparator" w:id="0">
    <w:p w:rsidR="00F63278" w:rsidRDefault="00F63278" w:rsidP="004740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40EC" w:rsidRDefault="004740EC">
    <w:pPr>
      <w:pStyle w:val="Header"/>
    </w:pPr>
    <w:r w:rsidRPr="004740EC">
      <w:t>Form 6</w:t>
    </w:r>
    <w:r>
      <w:ptab w:relativeTo="margin" w:alignment="center" w:leader="none"/>
    </w:r>
    <w:r>
      <w:ptab w:relativeTo="margin" w:alignment="right" w:leader="none"/>
    </w:r>
    <w:r w:rsidRPr="004740EC">
      <w:t>Rev0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zM1tzC1MDI1NTRQ0lEKTi0uzszPAykwrgUACVB10CwAAAA="/>
  </w:docVars>
  <w:rsids>
    <w:rsidRoot w:val="004740EC"/>
    <w:rsid w:val="00023D58"/>
    <w:rsid w:val="002165E1"/>
    <w:rsid w:val="002B3A0D"/>
    <w:rsid w:val="0032098C"/>
    <w:rsid w:val="00416617"/>
    <w:rsid w:val="004740EC"/>
    <w:rsid w:val="00700A84"/>
    <w:rsid w:val="00A260B1"/>
    <w:rsid w:val="00A50C39"/>
    <w:rsid w:val="00A97932"/>
    <w:rsid w:val="00CB0BDD"/>
    <w:rsid w:val="00F63278"/>
    <w:rsid w:val="00FE7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062FDB-8A11-48E1-9C41-99104A2D9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4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0EC"/>
  </w:style>
  <w:style w:type="paragraph" w:styleId="Footer">
    <w:name w:val="footer"/>
    <w:basedOn w:val="Normal"/>
    <w:link w:val="FooterChar"/>
    <w:uiPriority w:val="99"/>
    <w:unhideWhenUsed/>
    <w:rsid w:val="00474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0EC"/>
  </w:style>
  <w:style w:type="paragraph" w:styleId="BalloonText">
    <w:name w:val="Balloon Text"/>
    <w:basedOn w:val="Normal"/>
    <w:link w:val="BalloonTextChar"/>
    <w:uiPriority w:val="99"/>
    <w:semiHidden/>
    <w:unhideWhenUsed/>
    <w:rsid w:val="004740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0E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33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ary Ruth Ochavillo</cp:lastModifiedBy>
  <cp:revision>8</cp:revision>
  <cp:lastPrinted>2018-02-28T03:47:00Z</cp:lastPrinted>
  <dcterms:created xsi:type="dcterms:W3CDTF">2018-02-22T03:19:00Z</dcterms:created>
  <dcterms:modified xsi:type="dcterms:W3CDTF">2018-03-06T05:47:00Z</dcterms:modified>
</cp:coreProperties>
</file>